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B8A195" w14:textId="77777777" w:rsidR="00812EA3" w:rsidRPr="00B92035" w:rsidRDefault="00812EA3" w:rsidP="00812EA3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bCs/>
        </w:rPr>
        <w:t>C++ Fundamentals – Regular Exam – 10 February 2024</w:t>
      </w:r>
    </w:p>
    <w:p w14:paraId="791BAE30" w14:textId="418E2FE2" w:rsidR="00812EA3" w:rsidRPr="00B92035" w:rsidRDefault="00812EA3" w:rsidP="00812EA3">
      <w:pPr>
        <w:jc w:val="center"/>
        <w:rPr>
          <w:rStyle w:val="Hyperlink"/>
          <w:color w:val="auto"/>
          <w:u w:val="none"/>
          <w:lang w:val="bg-BG"/>
        </w:rPr>
      </w:pPr>
      <w:r w:rsidRPr="00B92035">
        <w:t>Please submit your source code</w:t>
      </w:r>
      <w:r w:rsidRPr="00B92035">
        <w:rPr>
          <w:noProof/>
        </w:rPr>
        <w:t xml:space="preserve"> </w:t>
      </w:r>
      <w:r>
        <w:t>to</w:t>
      </w:r>
      <w:r w:rsidRPr="00B92035">
        <w:t xml:space="preserve"> all below</w:t>
      </w:r>
      <w:r>
        <w:t>-</w:t>
      </w:r>
      <w:r w:rsidRPr="00B92035">
        <w:t xml:space="preserve">described problem in </w:t>
      </w:r>
      <w:hyperlink r:id="rId8" w:anchor="0">
        <w:r w:rsidRPr="00A45958">
          <w:rPr>
            <w:rStyle w:val="InternetLink"/>
          </w:rPr>
          <w:t>Judge</w:t>
        </w:r>
      </w:hyperlink>
      <w:r w:rsidRPr="00B92035">
        <w:t>.</w:t>
      </w:r>
    </w:p>
    <w:p w14:paraId="303D1124" w14:textId="42D06931" w:rsidR="00B83893" w:rsidRPr="00994000" w:rsidRDefault="00812EA3" w:rsidP="00B83893">
      <w:pPr>
        <w:pStyle w:val="Heading2"/>
      </w:pPr>
      <w:r>
        <w:t>Government Facility</w:t>
      </w:r>
    </w:p>
    <w:p w14:paraId="07D27F0A" w14:textId="44EB9C81" w:rsidR="00812EA3" w:rsidRPr="00812EA3" w:rsidRDefault="00812EA3" w:rsidP="00812EA3">
      <w:r w:rsidRPr="00812EA3">
        <w:t>You're visiting one of the most weird government institutions. Thankfully, you're just a visitor, but while you wait for your friend to finish their business there, you watch some weird queues that form up on this place.</w:t>
      </w:r>
    </w:p>
    <w:p w14:paraId="59BA0BFD" w14:textId="5AC44529" w:rsidR="00812EA3" w:rsidRPr="00812EA3" w:rsidRDefault="00812EA3" w:rsidP="00812EA3">
      <w:r w:rsidRPr="00812EA3">
        <w:t>You see two normal queues (let's call them queue 1 and 2) in front of two counters. You also see a row of chairs (let's call it 3).</w:t>
      </w:r>
      <w:r>
        <w:t xml:space="preserve"> </w:t>
      </w:r>
      <w:r w:rsidRPr="00812EA3">
        <w:t>The row of chairs 3 is very strange: people, who sit there last, are first called! This seems very unfair to you, but that's how this administration works.</w:t>
      </w:r>
    </w:p>
    <w:p w14:paraId="06C9BC6B" w14:textId="2D99F6CD" w:rsidR="00812EA3" w:rsidRPr="00812EA3" w:rsidRDefault="00812EA3" w:rsidP="00812EA3">
      <w:r w:rsidRPr="00812EA3">
        <w:t>You notice that the most lucky people just go on one queue, wait for their turn, and then get their job done on the counter and leave the facility.</w:t>
      </w:r>
    </w:p>
    <w:p w14:paraId="38C309B5" w14:textId="221F285C" w:rsidR="00812EA3" w:rsidRPr="00812EA3" w:rsidRDefault="00812EA3" w:rsidP="00812EA3">
      <w:r w:rsidRPr="00812EA3">
        <w:t>You also notice that some unlucky people, after they're called on the counter, they are sent from the counter to either the other queue, or to the row of chairs 3 to wait there to be called.</w:t>
      </w:r>
    </w:p>
    <w:p w14:paraId="2D96FCB2" w14:textId="77B97DE1" w:rsidR="00812EA3" w:rsidRDefault="00812EA3" w:rsidP="00812EA3">
      <w:r>
        <w:t>Y</w:t>
      </w:r>
      <w:r w:rsidRPr="00812EA3">
        <w:t>ou decide to create a program to track the status of these three lines.</w:t>
      </w:r>
    </w:p>
    <w:p w14:paraId="0F5C4065" w14:textId="62C5EC16" w:rsidR="00812EA3" w:rsidRDefault="00812EA3" w:rsidP="00812EA3">
      <w:r>
        <w:t>The commands can be:</w:t>
      </w:r>
    </w:p>
    <w:p w14:paraId="09406D66" w14:textId="561752EF" w:rsidR="00812EA3" w:rsidRDefault="00812EA3" w:rsidP="00812EA3">
      <w:pPr>
        <w:pStyle w:val="ListParagraph"/>
        <w:numPr>
          <w:ilvl w:val="0"/>
          <w:numId w:val="47"/>
        </w:numPr>
      </w:pPr>
      <w:r>
        <w:t xml:space="preserve">A </w:t>
      </w:r>
      <w:r w:rsidRPr="00F30A2A">
        <w:rPr>
          <w:b/>
          <w:bCs/>
        </w:rPr>
        <w:t>name</w:t>
      </w:r>
      <w:r w:rsidR="00F30A2A">
        <w:t xml:space="preserve"> (without any spaces), </w:t>
      </w:r>
      <w:r>
        <w:t xml:space="preserve">followed by a </w:t>
      </w:r>
      <w:r w:rsidRPr="00F30A2A">
        <w:rPr>
          <w:b/>
          <w:bCs/>
        </w:rPr>
        <w:t>number</w:t>
      </w:r>
      <w:r>
        <w:t xml:space="preserve"> (1 or 2)</w:t>
      </w:r>
      <w:r w:rsidR="00F30A2A">
        <w:t xml:space="preserve">. This means that </w:t>
      </w:r>
      <w:r>
        <w:t xml:space="preserve">a new person enters the facility and goes </w:t>
      </w:r>
      <w:r w:rsidR="00F30A2A">
        <w:t xml:space="preserve">either </w:t>
      </w:r>
      <w:r>
        <w:t>to</w:t>
      </w:r>
      <w:r w:rsidR="00F30A2A">
        <w:t xml:space="preserve"> </w:t>
      </w:r>
      <w:r>
        <w:t>queue 1 or 2.</w:t>
      </w:r>
    </w:p>
    <w:p w14:paraId="0F034124" w14:textId="77777777" w:rsidR="00812EA3" w:rsidRDefault="00812EA3" w:rsidP="00812EA3">
      <w:pPr>
        <w:pStyle w:val="ListParagraph"/>
        <w:numPr>
          <w:ilvl w:val="0"/>
          <w:numId w:val="47"/>
        </w:numPr>
      </w:pPr>
      <w:r>
        <w:t xml:space="preserve">A </w:t>
      </w:r>
      <w:r w:rsidRPr="00F30A2A">
        <w:rPr>
          <w:b/>
          <w:bCs/>
        </w:rPr>
        <w:t>number</w:t>
      </w:r>
      <w:r>
        <w:t>, as follows:</w:t>
      </w:r>
    </w:p>
    <w:p w14:paraId="5DD0FFD7" w14:textId="355EF31C" w:rsidR="00812EA3" w:rsidRDefault="00812EA3" w:rsidP="00812EA3">
      <w:pPr>
        <w:pStyle w:val="ListParagraph"/>
        <w:numPr>
          <w:ilvl w:val="1"/>
          <w:numId w:val="47"/>
        </w:numPr>
      </w:pPr>
      <w:r w:rsidRPr="00F30A2A">
        <w:rPr>
          <w:b/>
          <w:bCs/>
        </w:rPr>
        <w:t>10</w:t>
      </w:r>
      <w:r w:rsidRPr="00812EA3">
        <w:t xml:space="preserve"> means a person from queue 1 is served and happily </w:t>
      </w:r>
      <w:r>
        <w:t>leaves the facility</w:t>
      </w:r>
      <w:r w:rsidRPr="00812EA3">
        <w:t>, so they're not present anymore</w:t>
      </w:r>
      <w:r>
        <w:t xml:space="preserve"> in any of the three structures.</w:t>
      </w:r>
    </w:p>
    <w:p w14:paraId="04C31167" w14:textId="42E3EF54" w:rsidR="00F30A2A" w:rsidRDefault="00812EA3" w:rsidP="00812EA3">
      <w:pPr>
        <w:pStyle w:val="ListParagraph"/>
        <w:numPr>
          <w:ilvl w:val="1"/>
          <w:numId w:val="47"/>
        </w:numPr>
      </w:pPr>
      <w:r w:rsidRPr="00F30A2A">
        <w:rPr>
          <w:b/>
          <w:bCs/>
        </w:rPr>
        <w:t>20</w:t>
      </w:r>
      <w:r w:rsidRPr="00812EA3">
        <w:t xml:space="preserve"> means a person from queue </w:t>
      </w:r>
      <w:r>
        <w:t>2</w:t>
      </w:r>
      <w:r w:rsidRPr="00812EA3">
        <w:t xml:space="preserve"> is served and happily </w:t>
      </w:r>
      <w:r>
        <w:t>leaves the facility</w:t>
      </w:r>
      <w:r w:rsidRPr="00812EA3">
        <w:t>, so they're not present anymore</w:t>
      </w:r>
      <w:r>
        <w:t xml:space="preserve"> in any of the three structures.</w:t>
      </w:r>
    </w:p>
    <w:p w14:paraId="74D947CD" w14:textId="54AD0AE6" w:rsidR="00F30A2A" w:rsidRPr="00F30A2A" w:rsidRDefault="00812EA3" w:rsidP="00812EA3">
      <w:pPr>
        <w:pStyle w:val="ListParagraph"/>
        <w:numPr>
          <w:ilvl w:val="1"/>
          <w:numId w:val="47"/>
        </w:numPr>
      </w:pPr>
      <w:r w:rsidRPr="00F30A2A">
        <w:rPr>
          <w:b/>
          <w:bCs/>
        </w:rPr>
        <w:t>12</w:t>
      </w:r>
      <w:r w:rsidRPr="00F30A2A">
        <w:t xml:space="preserve"> means a person from queue 1 is </w:t>
      </w:r>
      <w:r w:rsidR="00F30A2A">
        <w:t xml:space="preserve">served, but then they’re </w:t>
      </w:r>
      <w:r w:rsidRPr="00F30A2A">
        <w:t>sent to queue 2</w:t>
      </w:r>
      <w:r w:rsidR="00F30A2A">
        <w:t xml:space="preserve"> to wait there</w:t>
      </w:r>
      <w:r w:rsidRPr="00F30A2A">
        <w:t>.</w:t>
      </w:r>
    </w:p>
    <w:p w14:paraId="1E9CA422" w14:textId="32DC2383" w:rsidR="00F30A2A" w:rsidRPr="00F30A2A" w:rsidRDefault="00812EA3" w:rsidP="00812EA3">
      <w:pPr>
        <w:pStyle w:val="ListParagraph"/>
        <w:numPr>
          <w:ilvl w:val="1"/>
          <w:numId w:val="47"/>
        </w:numPr>
      </w:pPr>
      <w:r w:rsidRPr="00F30A2A">
        <w:rPr>
          <w:b/>
          <w:bCs/>
        </w:rPr>
        <w:t>23</w:t>
      </w:r>
      <w:r w:rsidRPr="00F30A2A">
        <w:t xml:space="preserve"> means a person from queue 2 is sent to the row of chairs 3, to wait to be called</w:t>
      </w:r>
      <w:r w:rsidR="00F30A2A">
        <w:t xml:space="preserve"> from there</w:t>
      </w:r>
      <w:r w:rsidRPr="00F30A2A">
        <w:t>.</w:t>
      </w:r>
    </w:p>
    <w:p w14:paraId="2051227C" w14:textId="587327CC" w:rsidR="00F30A2A" w:rsidRPr="00F30A2A" w:rsidRDefault="00812EA3" w:rsidP="00812EA3">
      <w:pPr>
        <w:pStyle w:val="ListParagraph"/>
        <w:numPr>
          <w:ilvl w:val="1"/>
          <w:numId w:val="47"/>
        </w:numPr>
      </w:pPr>
      <w:r w:rsidRPr="00F30A2A">
        <w:rPr>
          <w:b/>
          <w:bCs/>
        </w:rPr>
        <w:t>31</w:t>
      </w:r>
      <w:r w:rsidRPr="00F30A2A">
        <w:t xml:space="preserve"> means a person from the row of chairs </w:t>
      </w:r>
      <w:r w:rsidR="00F30A2A">
        <w:t xml:space="preserve">3 </w:t>
      </w:r>
      <w:r w:rsidRPr="00F30A2A">
        <w:t>is</w:t>
      </w:r>
      <w:r w:rsidR="00F30A2A">
        <w:t xml:space="preserve"> called to wait </w:t>
      </w:r>
      <w:r w:rsidRPr="00F30A2A">
        <w:t>to queue 1.</w:t>
      </w:r>
    </w:p>
    <w:p w14:paraId="617D3419" w14:textId="1549894C" w:rsidR="00F30A2A" w:rsidRDefault="00812EA3" w:rsidP="00812EA3">
      <w:pPr>
        <w:pStyle w:val="ListParagraph"/>
        <w:numPr>
          <w:ilvl w:val="1"/>
          <w:numId w:val="47"/>
        </w:numPr>
      </w:pPr>
      <w:r w:rsidRPr="00F30A2A">
        <w:rPr>
          <w:b/>
          <w:bCs/>
        </w:rPr>
        <w:t>99</w:t>
      </w:r>
      <w:r w:rsidRPr="00F30A2A">
        <w:t xml:space="preserve"> means you must print the three </w:t>
      </w:r>
      <w:r w:rsidR="00F30A2A">
        <w:t>structures</w:t>
      </w:r>
      <w:r w:rsidR="00AA7866">
        <w:t xml:space="preserve"> in the order how people will get called from them</w:t>
      </w:r>
      <w:r w:rsidR="00F30A2A">
        <w:t>:</w:t>
      </w:r>
    </w:p>
    <w:p w14:paraId="2E948CA9" w14:textId="02279287" w:rsidR="00F30A2A" w:rsidRDefault="00812EA3" w:rsidP="00812EA3">
      <w:pPr>
        <w:pStyle w:val="ListParagraph"/>
        <w:numPr>
          <w:ilvl w:val="2"/>
          <w:numId w:val="47"/>
        </w:numPr>
      </w:pPr>
      <w:r w:rsidRPr="00F30A2A">
        <w:t>You print queue 1 as "</w:t>
      </w:r>
      <w:r w:rsidR="00F30A2A" w:rsidRPr="00F30A2A">
        <w:rPr>
          <w:rFonts w:ascii="Consolas" w:hAnsi="Consolas"/>
          <w:b/>
          <w:bCs/>
          <w:noProof/>
        </w:rPr>
        <w:t xml:space="preserve">1: </w:t>
      </w:r>
      <w:r w:rsidRPr="00F30A2A">
        <w:t>" and then all names</w:t>
      </w:r>
      <w:r w:rsidR="00F30A2A">
        <w:t>, separated with a single space, and then a new line.</w:t>
      </w:r>
    </w:p>
    <w:p w14:paraId="789FB475" w14:textId="432CFA04" w:rsidR="00F30A2A" w:rsidRPr="00F30A2A" w:rsidRDefault="00812EA3" w:rsidP="00812EA3">
      <w:pPr>
        <w:pStyle w:val="ListParagraph"/>
        <w:numPr>
          <w:ilvl w:val="2"/>
          <w:numId w:val="47"/>
        </w:numPr>
      </w:pPr>
      <w:r w:rsidRPr="00F30A2A">
        <w:t xml:space="preserve">You print queue 2 as </w:t>
      </w:r>
      <w:r w:rsidR="00F30A2A" w:rsidRPr="00F30A2A">
        <w:t>"</w:t>
      </w:r>
      <w:r w:rsidR="00F30A2A">
        <w:rPr>
          <w:rFonts w:ascii="Consolas" w:hAnsi="Consolas"/>
          <w:b/>
          <w:bCs/>
          <w:noProof/>
        </w:rPr>
        <w:t>2</w:t>
      </w:r>
      <w:r w:rsidR="00F30A2A" w:rsidRPr="00F30A2A">
        <w:rPr>
          <w:rFonts w:ascii="Consolas" w:hAnsi="Consolas"/>
          <w:b/>
          <w:bCs/>
          <w:noProof/>
        </w:rPr>
        <w:t xml:space="preserve">: </w:t>
      </w:r>
      <w:r w:rsidR="00F30A2A" w:rsidRPr="00F30A2A">
        <w:t>" and then all names</w:t>
      </w:r>
      <w:r w:rsidR="00F30A2A">
        <w:t>, separated with a single space, and then a new line.</w:t>
      </w:r>
    </w:p>
    <w:p w14:paraId="0C141946" w14:textId="77777777" w:rsidR="00575C10" w:rsidRDefault="00812EA3" w:rsidP="00812EA3">
      <w:pPr>
        <w:pStyle w:val="ListParagraph"/>
        <w:numPr>
          <w:ilvl w:val="2"/>
          <w:numId w:val="47"/>
        </w:numPr>
      </w:pPr>
      <w:r w:rsidRPr="00F30A2A">
        <w:t xml:space="preserve">You print the row of chairs as </w:t>
      </w:r>
      <w:r w:rsidR="00F30A2A" w:rsidRPr="00F30A2A">
        <w:t>"</w:t>
      </w:r>
      <w:r w:rsidR="00F30A2A">
        <w:rPr>
          <w:rFonts w:ascii="Consolas" w:hAnsi="Consolas"/>
          <w:b/>
          <w:bCs/>
          <w:noProof/>
        </w:rPr>
        <w:t>3</w:t>
      </w:r>
      <w:r w:rsidR="00F30A2A" w:rsidRPr="00F30A2A">
        <w:rPr>
          <w:rFonts w:ascii="Consolas" w:hAnsi="Consolas"/>
          <w:b/>
          <w:bCs/>
          <w:noProof/>
        </w:rPr>
        <w:t xml:space="preserve">: </w:t>
      </w:r>
      <w:r w:rsidR="00F30A2A" w:rsidRPr="00F30A2A">
        <w:t>" and then all names</w:t>
      </w:r>
      <w:r w:rsidR="00F30A2A">
        <w:t>, separated with a single space, and then a new line.</w:t>
      </w:r>
    </w:p>
    <w:p w14:paraId="69593B1D" w14:textId="19422BE9" w:rsidR="001B698E" w:rsidRPr="00575C10" w:rsidRDefault="001B698E" w:rsidP="00812EA3">
      <w:pPr>
        <w:pStyle w:val="ListParagraph"/>
        <w:numPr>
          <w:ilvl w:val="2"/>
          <w:numId w:val="47"/>
        </w:numPr>
      </w:pPr>
      <w:r w:rsidRPr="001B698E">
        <w:rPr>
          <w:b/>
          <w:bCs/>
        </w:rPr>
        <w:t xml:space="preserve">Note: </w:t>
      </w:r>
      <w:r>
        <w:t>If any of the structures above is empty,</w:t>
      </w:r>
      <w:r>
        <w:rPr>
          <w:b/>
          <w:bCs/>
        </w:rPr>
        <w:t xml:space="preserve"> </w:t>
      </w:r>
      <w:r w:rsidR="0057427A">
        <w:t>print “&lt;empty&gt;”</w:t>
      </w:r>
      <w:r w:rsidR="00170B0B">
        <w:t xml:space="preserve"> (see example below)</w:t>
      </w:r>
    </w:p>
    <w:p w14:paraId="42215827" w14:textId="75CD6F21" w:rsidR="00F30A2A" w:rsidRPr="00F30A2A" w:rsidRDefault="00007765" w:rsidP="00812EA3">
      <w:pPr>
        <w:pStyle w:val="ListParagraph"/>
        <w:numPr>
          <w:ilvl w:val="1"/>
          <w:numId w:val="47"/>
        </w:numPr>
      </w:pPr>
      <w:r>
        <w:rPr>
          <w:b/>
          <w:bCs/>
        </w:rPr>
        <w:t>5</w:t>
      </w:r>
      <w:r w:rsidR="00812EA3" w:rsidRPr="00F30A2A">
        <w:t xml:space="preserve"> </w:t>
      </w:r>
      <w:r>
        <w:t xml:space="preserve"> </w:t>
      </w:r>
      <w:r w:rsidR="00812EA3" w:rsidRPr="00F30A2A">
        <w:t>means "end", you're done</w:t>
      </w:r>
      <w:r w:rsidR="00F30A2A">
        <w:t>, your program finishes</w:t>
      </w:r>
      <w:r w:rsidR="00812EA3" w:rsidRPr="00F30A2A">
        <w:t>.</w:t>
      </w:r>
    </w:p>
    <w:p w14:paraId="4576FFCC" w14:textId="22B99829" w:rsidR="00812EA3" w:rsidRPr="00F30A2A" w:rsidRDefault="00812EA3" w:rsidP="00F30A2A">
      <w:pPr>
        <w:pStyle w:val="ListParagraph"/>
        <w:numPr>
          <w:ilvl w:val="0"/>
          <w:numId w:val="47"/>
        </w:numPr>
      </w:pPr>
      <w:r w:rsidRPr="00F30A2A">
        <w:t>There are no other commands</w:t>
      </w:r>
      <w:r w:rsidR="00F30A2A">
        <w:t xml:space="preserve"> to consider!</w:t>
      </w:r>
    </w:p>
    <w:p w14:paraId="4DC89425" w14:textId="3FAD41E5" w:rsidR="00B83893" w:rsidRPr="00B83893" w:rsidRDefault="00B83893" w:rsidP="00007765"/>
    <w:p w14:paraId="22E829CF" w14:textId="04C37B04" w:rsidR="00B83893" w:rsidRDefault="00B83893" w:rsidP="00B83893">
      <w:pPr>
        <w:pStyle w:val="Heading3"/>
      </w:pPr>
      <w:r>
        <w:t>Example</w:t>
      </w:r>
      <w:r w:rsidR="00575C10">
        <w:t xml:space="preserve"> 1</w:t>
      </w:r>
    </w:p>
    <w:tbl>
      <w:tblPr>
        <w:tblStyle w:val="TableGrid1"/>
        <w:tblW w:w="104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2126"/>
        <w:gridCol w:w="4820"/>
        <w:gridCol w:w="2268"/>
      </w:tblGrid>
      <w:tr w:rsidR="00464423" w14:paraId="43DFDE10" w14:textId="1B58D556" w:rsidTr="00473205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89FEC" w14:textId="77777777" w:rsidR="00464423" w:rsidRPr="00D94314" w:rsidRDefault="0046442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3C03A3" w14:textId="77777777" w:rsidR="00464423" w:rsidRPr="00D94314" w:rsidRDefault="00464423" w:rsidP="005324E9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2647B6D" w14:textId="77777777" w:rsidR="00464423" w:rsidRPr="00D94314" w:rsidRDefault="00464423" w:rsidP="005324E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FD0EB9" w14:textId="6DA2DD9E" w:rsidR="00464423" w:rsidRDefault="009A0D3D" w:rsidP="005324E9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Lines</w:t>
            </w:r>
            <w:r w:rsidR="00A45958">
              <w:rPr>
                <w:b/>
              </w:rPr>
              <w:t>'</w:t>
            </w:r>
            <w:r w:rsidR="00464423">
              <w:rPr>
                <w:b/>
              </w:rPr>
              <w:t xml:space="preserve"> contents</w:t>
            </w:r>
            <w:r>
              <w:rPr>
                <w:b/>
              </w:rPr>
              <w:t xml:space="preserve"> (after command)</w:t>
            </w:r>
          </w:p>
        </w:tc>
      </w:tr>
      <w:tr w:rsidR="00464423" w14:paraId="31A3A771" w14:textId="3C2A97D0" w:rsidTr="00473205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6E101" w14:textId="0E44238F" w:rsidR="00464423" w:rsidRDefault="00464423" w:rsidP="005324E9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3"/>
            <w:bookmarkStart w:id="2" w:name="OLE_LINK4"/>
            <w:bookmarkStart w:id="3" w:name="OLE_LINK5"/>
            <w:bookmarkStart w:id="4" w:name="OLE_LINK8"/>
            <w:bookmarkStart w:id="5" w:name="OLE_LINK11"/>
            <w:r>
              <w:rPr>
                <w:rFonts w:ascii="Consolas" w:hAnsi="Consolas"/>
                <w:noProof/>
              </w:rPr>
              <w:t>Ani 1</w:t>
            </w:r>
          </w:p>
          <w:bookmarkEnd w:id="1"/>
          <w:bookmarkEnd w:id="2"/>
          <w:bookmarkEnd w:id="3"/>
          <w:bookmarkEnd w:id="4"/>
          <w:bookmarkEnd w:id="5"/>
          <w:p w14:paraId="6602D15B" w14:textId="493A94F6" w:rsidR="00464423" w:rsidRPr="00D94314" w:rsidRDefault="00464423" w:rsidP="0046442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3C34B" w14:textId="77777777" w:rsidR="00464423" w:rsidRPr="00AE5871" w:rsidRDefault="00464423" w:rsidP="00575C10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3006A" w14:textId="3FECAA98" w:rsidR="00464423" w:rsidRPr="00994000" w:rsidRDefault="00464423" w:rsidP="005324E9">
            <w:r w:rsidRPr="00615D8A">
              <w:rPr>
                <w:b/>
                <w:bCs/>
              </w:rPr>
              <w:t>Ani</w:t>
            </w:r>
            <w:r>
              <w:t xml:space="preserve"> enters the facility and goes to 1.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55725" w14:textId="77777777" w:rsidR="00464423" w:rsidRDefault="00464423" w:rsidP="00464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1: Ani </w:t>
            </w:r>
          </w:p>
          <w:p w14:paraId="673D0E84" w14:textId="7722FF55" w:rsidR="00464423" w:rsidRDefault="00464423" w:rsidP="00464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2: </w:t>
            </w:r>
          </w:p>
          <w:p w14:paraId="490EE0C7" w14:textId="659CA9BD" w:rsidR="00464423" w:rsidRPr="00464423" w:rsidRDefault="00464423" w:rsidP="00464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 xml:space="preserve">3: </w:t>
            </w:r>
          </w:p>
        </w:tc>
      </w:tr>
      <w:tr w:rsidR="00464423" w14:paraId="35D44A0C" w14:textId="77777777" w:rsidTr="00473205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7A986" w14:textId="77777777" w:rsidR="00464423" w:rsidRDefault="00464423" w:rsidP="0046442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Spas 2</w:t>
            </w:r>
          </w:p>
          <w:p w14:paraId="1A2F84EE" w14:textId="77777777" w:rsidR="00464423" w:rsidRDefault="00464423" w:rsidP="0046442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B7142" w14:textId="77777777" w:rsidR="00464423" w:rsidRDefault="00464423" w:rsidP="00575C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4BFCD" w14:textId="7595843F" w:rsidR="00464423" w:rsidRDefault="00464423" w:rsidP="00464423">
            <w:r w:rsidRPr="00615D8A">
              <w:rPr>
                <w:b/>
                <w:bCs/>
              </w:rPr>
              <w:t>Spas</w:t>
            </w:r>
            <w:r>
              <w:t xml:space="preserve"> enters the facility and goes to 2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9377F" w14:textId="77777777" w:rsidR="009A0D3D" w:rsidRDefault="009A0D3D" w:rsidP="009A0D3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1: Ani </w:t>
            </w:r>
          </w:p>
          <w:p w14:paraId="6169F8CC" w14:textId="77777777" w:rsidR="009A0D3D" w:rsidRDefault="009A0D3D" w:rsidP="009A0D3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: Spas</w:t>
            </w:r>
          </w:p>
          <w:p w14:paraId="45EFC49B" w14:textId="77777777" w:rsidR="00464423" w:rsidRDefault="009A0D3D" w:rsidP="009A0D3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:</w:t>
            </w:r>
          </w:p>
          <w:p w14:paraId="273EF89C" w14:textId="2C5F5C70" w:rsidR="009A0D3D" w:rsidRPr="009A0D3D" w:rsidRDefault="009A0D3D" w:rsidP="009A0D3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464423" w14:paraId="026B03DC" w14:textId="77777777" w:rsidTr="00473205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35F33" w14:textId="77777777" w:rsidR="00464423" w:rsidRDefault="00464423" w:rsidP="0046442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2C296BE1" w14:textId="77777777" w:rsidR="00464423" w:rsidRDefault="00464423" w:rsidP="0046442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C4F15" w14:textId="77777777" w:rsidR="00464423" w:rsidRDefault="00464423" w:rsidP="00575C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2C93E" w14:textId="25DAB918" w:rsidR="00464423" w:rsidRDefault="00464423" w:rsidP="00464423">
            <w:r w:rsidRPr="00615D8A">
              <w:rPr>
                <w:b/>
                <w:bCs/>
              </w:rPr>
              <w:t>Spas</w:t>
            </w:r>
            <w:r>
              <w:t xml:space="preserve"> is sent from 2 to 3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6E5F2" w14:textId="77777777" w:rsidR="009A0D3D" w:rsidRDefault="009A0D3D" w:rsidP="009A0D3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1: Ani </w:t>
            </w:r>
          </w:p>
          <w:p w14:paraId="64B051E6" w14:textId="132782B0" w:rsidR="009A0D3D" w:rsidRDefault="009A0D3D" w:rsidP="009A0D3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2: </w:t>
            </w:r>
          </w:p>
          <w:p w14:paraId="6CBF4FF3" w14:textId="50DB9672" w:rsidR="00464423" w:rsidRPr="009A0D3D" w:rsidRDefault="009A0D3D" w:rsidP="009A0D3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: Spas</w:t>
            </w:r>
          </w:p>
        </w:tc>
      </w:tr>
      <w:tr w:rsidR="00464423" w14:paraId="153B05AE" w14:textId="77777777" w:rsidTr="00473205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09AF1" w14:textId="77777777" w:rsidR="00464423" w:rsidRDefault="00464423" w:rsidP="0046442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eo 1</w:t>
            </w:r>
          </w:p>
          <w:p w14:paraId="66750D0E" w14:textId="77777777" w:rsidR="00464423" w:rsidRDefault="00464423" w:rsidP="0046442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a 2</w:t>
            </w:r>
          </w:p>
          <w:p w14:paraId="5E7FB5A9" w14:textId="77777777" w:rsidR="00464423" w:rsidRDefault="00464423" w:rsidP="0046442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8EAB6" w14:textId="77777777" w:rsidR="00464423" w:rsidRDefault="00464423" w:rsidP="00575C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B8DEE" w14:textId="77777777" w:rsidR="00464423" w:rsidRDefault="00464423" w:rsidP="00464423">
            <w:r w:rsidRPr="00615D8A">
              <w:rPr>
                <w:b/>
                <w:bCs/>
              </w:rPr>
              <w:t>Teo</w:t>
            </w:r>
            <w:r>
              <w:t xml:space="preserve"> enters the facility and goes to 1.</w:t>
            </w:r>
          </w:p>
          <w:p w14:paraId="2801428D" w14:textId="27DB7DAE" w:rsidR="00464423" w:rsidRDefault="00464423" w:rsidP="00464423">
            <w:r w:rsidRPr="00615D8A">
              <w:rPr>
                <w:b/>
                <w:bCs/>
              </w:rPr>
              <w:t>Mia</w:t>
            </w:r>
            <w:r>
              <w:t xml:space="preserve"> enters the facility and goes to 2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D522B" w14:textId="50251FB1" w:rsidR="009A0D3D" w:rsidRDefault="009A0D3D" w:rsidP="009A0D3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: Ani Teo</w:t>
            </w:r>
          </w:p>
          <w:p w14:paraId="2B04A969" w14:textId="051751AF" w:rsidR="009A0D3D" w:rsidRDefault="009A0D3D" w:rsidP="009A0D3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: Mia</w:t>
            </w:r>
          </w:p>
          <w:p w14:paraId="5362ED6B" w14:textId="5CAB19AB" w:rsidR="00464423" w:rsidRPr="009A0D3D" w:rsidRDefault="009A0D3D" w:rsidP="009A0D3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: Spas</w:t>
            </w:r>
          </w:p>
        </w:tc>
      </w:tr>
      <w:tr w:rsidR="00464423" w14:paraId="3EA5670E" w14:textId="77777777" w:rsidTr="00473205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CCCBA" w14:textId="77777777" w:rsidR="00464423" w:rsidRDefault="00464423" w:rsidP="0046442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14559597" w14:textId="77777777" w:rsidR="00464423" w:rsidRDefault="00464423" w:rsidP="009A0D3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8903B" w14:textId="77777777" w:rsidR="00464423" w:rsidRDefault="00464423" w:rsidP="00575C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20120" w14:textId="110B914D" w:rsidR="00464423" w:rsidRDefault="00464423" w:rsidP="00464423">
            <w:r>
              <w:t>A person is sent from 2 to 3</w:t>
            </w:r>
            <w:r w:rsidR="009A0D3D">
              <w:t>. That’s Mia, as she last went to 3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5AA0" w14:textId="77777777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: Ani Teo</w:t>
            </w:r>
          </w:p>
          <w:p w14:paraId="18E3EF6B" w14:textId="6B044320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2: </w:t>
            </w:r>
          </w:p>
          <w:p w14:paraId="0411EC5D" w14:textId="0F79A798" w:rsidR="00464423" w:rsidRP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: Mia Spas</w:t>
            </w:r>
          </w:p>
        </w:tc>
      </w:tr>
      <w:tr w:rsidR="00464423" w14:paraId="7A7F884C" w14:textId="77777777" w:rsidTr="00473205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63293" w14:textId="77777777" w:rsidR="009A0D3D" w:rsidRDefault="009A0D3D" w:rsidP="009A0D3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 2</w:t>
            </w:r>
          </w:p>
          <w:p w14:paraId="6A6F518F" w14:textId="77777777" w:rsidR="00464423" w:rsidRDefault="00464423" w:rsidP="00575C1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8D41C" w14:textId="77777777" w:rsidR="00464423" w:rsidRDefault="00464423" w:rsidP="00575C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E04FF" w14:textId="03D1E62E" w:rsidR="00464423" w:rsidRDefault="009A0D3D" w:rsidP="005324E9">
            <w:r w:rsidRPr="00615D8A">
              <w:rPr>
                <w:b/>
                <w:bCs/>
              </w:rPr>
              <w:t>Ivan</w:t>
            </w:r>
            <w:r>
              <w:t xml:space="preserve"> enters the facility and goes to 2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5E81C" w14:textId="77777777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: Ani Teo</w:t>
            </w:r>
          </w:p>
          <w:p w14:paraId="33FDBBC5" w14:textId="71A97168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2: Ivan </w:t>
            </w:r>
          </w:p>
          <w:p w14:paraId="51E287C6" w14:textId="0C946545" w:rsidR="00464423" w:rsidRP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: Mia Spas</w:t>
            </w:r>
          </w:p>
        </w:tc>
      </w:tr>
      <w:tr w:rsidR="00464423" w14:paraId="0906EC25" w14:textId="5AD20071" w:rsidTr="00473205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744F6" w14:textId="77777777" w:rsidR="00464423" w:rsidRDefault="00464423" w:rsidP="00575C1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9</w:t>
            </w:r>
          </w:p>
          <w:p w14:paraId="421ACBD0" w14:textId="798834AC" w:rsidR="00464423" w:rsidRDefault="00464423" w:rsidP="005324E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95A84" w14:textId="77777777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: Ani Teo</w:t>
            </w:r>
          </w:p>
          <w:p w14:paraId="2AA23D8A" w14:textId="77777777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2: Ivan </w:t>
            </w:r>
          </w:p>
          <w:p w14:paraId="1909CBAC" w14:textId="32E95CBC" w:rsidR="00464423" w:rsidRPr="00AE5871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: Mia Spas</w:t>
            </w:r>
            <w:r w:rsidRPr="00AE5871">
              <w:rPr>
                <w:rFonts w:ascii="Consolas" w:hAnsi="Consolas"/>
                <w:bCs/>
                <w:noProof/>
              </w:rPr>
              <w:t xml:space="preserve"> 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7488C" w14:textId="7205F236" w:rsidR="00464423" w:rsidRDefault="00464423" w:rsidP="005324E9">
            <w:r>
              <w:t>At 99 we print the contents of the three structures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F3411" w14:textId="77777777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: Ani Teo</w:t>
            </w:r>
          </w:p>
          <w:p w14:paraId="52AA4794" w14:textId="77777777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2: Ivan </w:t>
            </w:r>
          </w:p>
          <w:p w14:paraId="4567DA33" w14:textId="357488A1" w:rsidR="00464423" w:rsidRP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: Mia Spas</w:t>
            </w:r>
          </w:p>
        </w:tc>
      </w:tr>
      <w:tr w:rsidR="00464423" w14:paraId="16777FA6" w14:textId="3C2AA6A0" w:rsidTr="00473205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A60F3" w14:textId="132215E3" w:rsidR="00464423" w:rsidRDefault="00464423" w:rsidP="00575C1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1</w:t>
            </w:r>
          </w:p>
          <w:p w14:paraId="45CA7962" w14:textId="1B99C601" w:rsidR="00464423" w:rsidRDefault="00464423" w:rsidP="00575C1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9</w:t>
            </w:r>
          </w:p>
          <w:p w14:paraId="19FB52F0" w14:textId="29989992" w:rsidR="00464423" w:rsidRDefault="00464423" w:rsidP="00575C1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6352F" w14:textId="77777777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: Ani Teo Mia</w:t>
            </w:r>
          </w:p>
          <w:p w14:paraId="3C030EB0" w14:textId="77777777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2: Ivan </w:t>
            </w:r>
          </w:p>
          <w:p w14:paraId="59A96E4B" w14:textId="4EB719E1" w:rsidR="00464423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3: Spas 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D08C8" w14:textId="6EE56C7F" w:rsidR="00464423" w:rsidRDefault="00464423" w:rsidP="005324E9">
            <w:r>
              <w:t>A person is called 3 to 1.</w:t>
            </w:r>
          </w:p>
          <w:p w14:paraId="53F91A6C" w14:textId="1DA63F9C" w:rsidR="00464423" w:rsidRDefault="00464423" w:rsidP="005324E9">
            <w:r>
              <w:t>Then we print again the contents</w:t>
            </w:r>
            <w:r w:rsidR="00473205">
              <w:t>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3A059" w14:textId="14E8358F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: Ani Teo Mia</w:t>
            </w:r>
          </w:p>
          <w:p w14:paraId="1CE640AA" w14:textId="77777777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2: Ivan </w:t>
            </w:r>
          </w:p>
          <w:p w14:paraId="4B4728A2" w14:textId="01DADA3F" w:rsidR="00464423" w:rsidRP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: Spas</w:t>
            </w:r>
          </w:p>
        </w:tc>
      </w:tr>
      <w:tr w:rsidR="00464423" w14:paraId="06C193B7" w14:textId="03EEA6E5" w:rsidTr="00473205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82C36" w14:textId="77777777" w:rsidR="00464423" w:rsidRDefault="00464423" w:rsidP="00575C1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11D4F9F9" w14:textId="77777777" w:rsidR="00464423" w:rsidRDefault="00464423" w:rsidP="00575C1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7BFFED2" w14:textId="32867D94" w:rsidR="00464423" w:rsidRDefault="00464423" w:rsidP="00575C1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9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1301F" w14:textId="77777777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: Teo Mia</w:t>
            </w:r>
          </w:p>
          <w:p w14:paraId="3220188A" w14:textId="0188E91D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2: </w:t>
            </w:r>
            <w:r w:rsidR="0057427A">
              <w:rPr>
                <w:rFonts w:ascii="Consolas" w:hAnsi="Consolas"/>
                <w:bCs/>
                <w:noProof/>
              </w:rPr>
              <w:t>&lt;empty&gt;</w:t>
            </w:r>
          </w:p>
          <w:p w14:paraId="6B9F823F" w14:textId="145A229A" w:rsidR="00464423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: Spas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EAB3" w14:textId="77777777" w:rsidR="00473205" w:rsidRDefault="00473205" w:rsidP="00473205">
            <w:r>
              <w:t>A person from 1 gets served and leaves.</w:t>
            </w:r>
          </w:p>
          <w:p w14:paraId="231090E2" w14:textId="77777777" w:rsidR="00473205" w:rsidRDefault="00473205" w:rsidP="00473205">
            <w:r>
              <w:t>A person from 2 gets served and leaves.</w:t>
            </w:r>
          </w:p>
          <w:p w14:paraId="6154A16C" w14:textId="24CEA5D5" w:rsidR="00464423" w:rsidRDefault="00473205" w:rsidP="00473205">
            <w:r>
              <w:t>Then we print again the contents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D839D" w14:textId="7FAAF175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: Teo Mia</w:t>
            </w:r>
          </w:p>
          <w:p w14:paraId="58EEFE51" w14:textId="187C9D4A" w:rsid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2: </w:t>
            </w:r>
          </w:p>
          <w:p w14:paraId="75856313" w14:textId="639F52EC" w:rsidR="00464423" w:rsidRPr="00473205" w:rsidRDefault="00473205" w:rsidP="0047320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: Spas</w:t>
            </w:r>
          </w:p>
        </w:tc>
      </w:tr>
      <w:tr w:rsidR="00464423" w14:paraId="5155724F" w14:textId="1936BF79" w:rsidTr="00473205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47DF1" w14:textId="560F246E" w:rsidR="00464423" w:rsidRDefault="00464423" w:rsidP="00575C1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05D05" w14:textId="77777777" w:rsidR="00464423" w:rsidRDefault="00464423" w:rsidP="00575C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D53D2" w14:textId="0BAF498A" w:rsidR="00464423" w:rsidRDefault="00473205" w:rsidP="005324E9">
            <w:r>
              <w:t>The program ends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C4A44" w14:textId="77777777" w:rsidR="00464423" w:rsidRDefault="00464423" w:rsidP="005324E9"/>
        </w:tc>
      </w:tr>
    </w:tbl>
    <w:p w14:paraId="46B9BDF9" w14:textId="77777777" w:rsidR="00B92035" w:rsidRDefault="00B92035" w:rsidP="00B92035">
      <w:pPr>
        <w:rPr>
          <w:lang w:val="bg-BG"/>
        </w:rPr>
      </w:pPr>
    </w:p>
    <w:p w14:paraId="79023D30" w14:textId="4CFB2F4A" w:rsidR="007105A3" w:rsidRDefault="007105A3" w:rsidP="007105A3">
      <w:pPr>
        <w:pStyle w:val="Heading3"/>
      </w:pPr>
      <w:r>
        <w:t>Example 2</w:t>
      </w:r>
    </w:p>
    <w:tbl>
      <w:tblPr>
        <w:tblStyle w:val="TableGrid1"/>
        <w:tblW w:w="72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2977"/>
        <w:gridCol w:w="2977"/>
      </w:tblGrid>
      <w:tr w:rsidR="007105A3" w14:paraId="2F950A6B" w14:textId="355BFC1F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24D27" w14:textId="77777777" w:rsidR="007105A3" w:rsidRPr="00D94314" w:rsidRDefault="007105A3" w:rsidP="009858FD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86C589" w14:textId="77777777" w:rsidR="007105A3" w:rsidRPr="00D94314" w:rsidRDefault="007105A3" w:rsidP="009858FD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4E40DA6" w14:textId="6A81A150" w:rsidR="007105A3" w:rsidRPr="00D94314" w:rsidRDefault="007105A3" w:rsidP="009858F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Lines</w:t>
            </w:r>
            <w:r w:rsidR="00A45958">
              <w:rPr>
                <w:b/>
              </w:rPr>
              <w:t>'</w:t>
            </w:r>
            <w:r>
              <w:rPr>
                <w:b/>
              </w:rPr>
              <w:t xml:space="preserve"> contents (after command)</w:t>
            </w:r>
          </w:p>
        </w:tc>
      </w:tr>
      <w:tr w:rsidR="007105A3" w14:paraId="2BB982F4" w14:textId="5BEC71B8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D89F6" w14:textId="499107FC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pas 2</w:t>
            </w:r>
          </w:p>
          <w:p w14:paraId="196242BD" w14:textId="77777777" w:rsidR="007105A3" w:rsidRPr="00D94314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7121E" w14:textId="77777777" w:rsidR="007105A3" w:rsidRPr="00AE5871" w:rsidRDefault="007105A3" w:rsidP="009858FD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6B773" w14:textId="77777777" w:rsidR="007105A3" w:rsidRDefault="007105A3" w:rsidP="009858F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1: </w:t>
            </w:r>
          </w:p>
          <w:p w14:paraId="578E0EA1" w14:textId="43C98181" w:rsidR="007105A3" w:rsidRDefault="007105A3" w:rsidP="009858F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Spas</w:t>
            </w:r>
          </w:p>
          <w:p w14:paraId="18D38693" w14:textId="44EBE76E" w:rsidR="007105A3" w:rsidRPr="00AE5871" w:rsidRDefault="007105A3" w:rsidP="009858F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3: </w:t>
            </w:r>
          </w:p>
        </w:tc>
      </w:tr>
      <w:tr w:rsidR="007105A3" w14:paraId="79A56C17" w14:textId="05DE6A02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01AD3" w14:textId="31A82374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i 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1D1EA" w14:textId="77777777" w:rsidR="007105A3" w:rsidRDefault="007105A3" w:rsidP="009858F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A209B" w14:textId="32EC596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1: Georgi </w:t>
            </w:r>
          </w:p>
          <w:p w14:paraId="68F1A562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Spas</w:t>
            </w:r>
          </w:p>
          <w:p w14:paraId="40956F78" w14:textId="1962A0F5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</w:t>
            </w:r>
          </w:p>
        </w:tc>
      </w:tr>
      <w:tr w:rsidR="007105A3" w14:paraId="4FF2F534" w14:textId="3FE236E5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58A95" w14:textId="77777777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14B762F7" w14:textId="2B1DAD9F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316F4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1: Georgi </w:t>
            </w:r>
          </w:p>
          <w:p w14:paraId="65043F58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&lt;empty&gt;</w:t>
            </w:r>
          </w:p>
          <w:p w14:paraId="5A5C484A" w14:textId="6EFEEF5A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Spas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1D56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1: Georgi </w:t>
            </w:r>
          </w:p>
          <w:p w14:paraId="001855D2" w14:textId="3B179DBF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&lt;empty&gt;</w:t>
            </w:r>
          </w:p>
          <w:p w14:paraId="6460C309" w14:textId="53FFAF8E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Spas</w:t>
            </w:r>
          </w:p>
        </w:tc>
      </w:tr>
      <w:tr w:rsidR="007105A3" w14:paraId="56E41AB1" w14:textId="6F2713EC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5B40B" w14:textId="384F4E28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unka 2</w:t>
            </w:r>
          </w:p>
          <w:p w14:paraId="73C8CFE7" w14:textId="469111AB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anka 1</w:t>
            </w:r>
          </w:p>
          <w:p w14:paraId="79DCBCD0" w14:textId="77777777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466FC" w14:textId="77777777" w:rsidR="007105A3" w:rsidRDefault="007105A3" w:rsidP="009858F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79EC0" w14:textId="449C3E43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 Georgi Stanka</w:t>
            </w:r>
          </w:p>
          <w:p w14:paraId="4D02061D" w14:textId="1F4F1549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Kunka</w:t>
            </w:r>
          </w:p>
          <w:p w14:paraId="493434E7" w14:textId="61B1629F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Spas</w:t>
            </w:r>
          </w:p>
        </w:tc>
      </w:tr>
      <w:tr w:rsidR="007105A3" w14:paraId="32E273E9" w14:textId="72DE589B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0EDDE" w14:textId="68448D3C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9</w:t>
            </w:r>
          </w:p>
          <w:p w14:paraId="5B1210E6" w14:textId="77777777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26DCB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: Georgi Stanka</w:t>
            </w:r>
          </w:p>
          <w:p w14:paraId="746AD1FF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2: Kunka</w:t>
            </w:r>
          </w:p>
          <w:p w14:paraId="5F1F2AAF" w14:textId="410707E4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Spas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E40AE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: Georgi Stanka</w:t>
            </w:r>
          </w:p>
          <w:p w14:paraId="68D42854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2: Kunka</w:t>
            </w:r>
          </w:p>
          <w:p w14:paraId="56FA3894" w14:textId="2E1C058B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Spas</w:t>
            </w:r>
          </w:p>
        </w:tc>
      </w:tr>
      <w:tr w:rsidR="007105A3" w14:paraId="25B229E2" w14:textId="585972C9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56E43" w14:textId="6086685A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Chuck 2</w:t>
            </w:r>
          </w:p>
          <w:p w14:paraId="7DE3D827" w14:textId="77777777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84BE0" w14:textId="77777777" w:rsidR="007105A3" w:rsidRDefault="007105A3" w:rsidP="009858F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88070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 Georgi Stanka</w:t>
            </w:r>
          </w:p>
          <w:p w14:paraId="78640141" w14:textId="7BA3A8BD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Kunka Chuck</w:t>
            </w:r>
          </w:p>
          <w:p w14:paraId="7A956DDF" w14:textId="2F912023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Spas</w:t>
            </w:r>
          </w:p>
        </w:tc>
      </w:tr>
      <w:tr w:rsidR="007105A3" w14:paraId="439815BD" w14:textId="51A4F095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D94EC" w14:textId="3A8F181F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rris 2</w:t>
            </w:r>
          </w:p>
          <w:p w14:paraId="21470910" w14:textId="77777777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C61F9" w14:textId="7DAD6236" w:rsidR="007105A3" w:rsidRPr="00AE5871" w:rsidRDefault="007105A3" w:rsidP="009858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5871">
              <w:rPr>
                <w:rFonts w:ascii="Consolas" w:hAnsi="Consolas"/>
                <w:bCs/>
                <w:noProof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DB0EB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 Georgi Stanka</w:t>
            </w:r>
          </w:p>
          <w:p w14:paraId="5F991896" w14:textId="2D94EEEC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Kunka Chuck Norris</w:t>
            </w:r>
          </w:p>
          <w:p w14:paraId="3FAE659C" w14:textId="0F511E05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Spas</w:t>
            </w:r>
          </w:p>
        </w:tc>
      </w:tr>
      <w:tr w:rsidR="007105A3" w14:paraId="47726B0F" w14:textId="207CF794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3F053" w14:textId="5A5085D1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1ED33EF2" w14:textId="2F41C82F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18A75BF3" w14:textId="77777777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16C40" w14:textId="09A990D0" w:rsidR="007105A3" w:rsidRDefault="007105A3" w:rsidP="009858F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0D8C6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 Georgi Stanka</w:t>
            </w:r>
          </w:p>
          <w:p w14:paraId="0DA8F322" w14:textId="69A94BED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Norris</w:t>
            </w:r>
          </w:p>
          <w:p w14:paraId="75329D70" w14:textId="04130B68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Chuck Kunka Spas</w:t>
            </w:r>
          </w:p>
        </w:tc>
      </w:tr>
      <w:tr w:rsidR="007105A3" w14:paraId="24EC33F6" w14:textId="31CEC621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CC00" w14:textId="531F920D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5F033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 Georgi Stanka</w:t>
            </w:r>
          </w:p>
          <w:p w14:paraId="78AC9D48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Norris</w:t>
            </w:r>
          </w:p>
          <w:p w14:paraId="420AF7B2" w14:textId="111ABB4F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Chuck Kunka Spas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9EE72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 Georgi Stanka</w:t>
            </w:r>
          </w:p>
          <w:p w14:paraId="0BBD6302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Norris</w:t>
            </w:r>
          </w:p>
          <w:p w14:paraId="64939DCD" w14:textId="7B8C0429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Chuck Kunka Spas</w:t>
            </w:r>
          </w:p>
        </w:tc>
      </w:tr>
      <w:tr w:rsidR="007105A3" w14:paraId="7C3779C3" w14:textId="0E19BC0F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7A8E8" w14:textId="77777777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4051525A" w14:textId="77777777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149220EA" w14:textId="1414E6D5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55B7E" w14:textId="77777777" w:rsidR="007105A3" w:rsidRDefault="007105A3" w:rsidP="009858F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82823" w14:textId="6EFA24A4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 &lt;empty&gt;</w:t>
            </w:r>
          </w:p>
          <w:p w14:paraId="65588760" w14:textId="6CC0C03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&lt;empty&gt;</w:t>
            </w:r>
          </w:p>
          <w:p w14:paraId="0C504539" w14:textId="104E64B7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Chuck Kunka Spas</w:t>
            </w:r>
          </w:p>
        </w:tc>
      </w:tr>
      <w:tr w:rsidR="007105A3" w14:paraId="5D172ED9" w14:textId="77777777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DABDC" w14:textId="40CF6D57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984F5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 &lt;empty&gt;</w:t>
            </w:r>
          </w:p>
          <w:p w14:paraId="336E79AE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&lt;empty&gt;</w:t>
            </w:r>
          </w:p>
          <w:p w14:paraId="1F26CA7A" w14:textId="303ED769" w:rsidR="007105A3" w:rsidRDefault="007105A3" w:rsidP="007105A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</w:rPr>
              <w:t>3: Chuck Kunka Spas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07D7B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 &lt;empty&gt;</w:t>
            </w:r>
          </w:p>
          <w:p w14:paraId="07FAB81F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&lt;empty&gt;</w:t>
            </w:r>
          </w:p>
          <w:p w14:paraId="2E325C99" w14:textId="387627F9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: Chuck Kunka Spas</w:t>
            </w:r>
          </w:p>
        </w:tc>
      </w:tr>
      <w:tr w:rsidR="007105A3" w14:paraId="1636A1B2" w14:textId="77777777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85F96" w14:textId="77777777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1</w:t>
            </w:r>
          </w:p>
          <w:p w14:paraId="23175E02" w14:textId="3E18F035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E33EA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3E6F0" w14:textId="62091640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 Chuck Kunka</w:t>
            </w:r>
          </w:p>
          <w:p w14:paraId="3F7F5C2E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&lt;empty&gt;</w:t>
            </w:r>
          </w:p>
          <w:p w14:paraId="4E9A72E5" w14:textId="67AA78EA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: Spas</w:t>
            </w:r>
          </w:p>
        </w:tc>
      </w:tr>
      <w:tr w:rsidR="007105A3" w14:paraId="6E84F224" w14:textId="77777777" w:rsidTr="00A60FCF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93884" w14:textId="77777777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9</w:t>
            </w:r>
          </w:p>
          <w:p w14:paraId="2D3F008C" w14:textId="67F9E0EA" w:rsidR="007105A3" w:rsidRDefault="007105A3" w:rsidP="009858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AEEE5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 Chuck Kunka</w:t>
            </w:r>
          </w:p>
          <w:p w14:paraId="5D0B79FE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 &lt;empty&gt;</w:t>
            </w:r>
          </w:p>
          <w:p w14:paraId="6504C470" w14:textId="1C53E4F6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: Spas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0E4C4" w14:textId="77777777" w:rsidR="007105A3" w:rsidRDefault="007105A3" w:rsidP="007105A3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77472785" w14:textId="77777777" w:rsidR="007105A3" w:rsidRDefault="007105A3" w:rsidP="007105A3">
      <w:pPr>
        <w:rPr>
          <w:lang w:val="bg-BG"/>
        </w:rPr>
      </w:pPr>
    </w:p>
    <w:p w14:paraId="5D4B0D43" w14:textId="2F4559C2" w:rsidR="007105A3" w:rsidRPr="007105A3" w:rsidRDefault="007105A3" w:rsidP="00B92035"/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EE102F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E2E787" w14:textId="77777777" w:rsidR="00207A27" w:rsidRDefault="00207A27" w:rsidP="008068A2">
      <w:pPr>
        <w:spacing w:after="0" w:line="240" w:lineRule="auto"/>
      </w:pPr>
      <w:r>
        <w:separator/>
      </w:r>
    </w:p>
  </w:endnote>
  <w:endnote w:type="continuationSeparator" w:id="0">
    <w:p w14:paraId="4FBD31BE" w14:textId="77777777" w:rsidR="00207A27" w:rsidRDefault="00207A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3635BC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3635BC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755A6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078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078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755A6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078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078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F4319D" w14:textId="77777777" w:rsidR="00207A27" w:rsidRDefault="00207A27" w:rsidP="008068A2">
      <w:pPr>
        <w:spacing w:after="0" w:line="240" w:lineRule="auto"/>
      </w:pPr>
      <w:r>
        <w:separator/>
      </w:r>
    </w:p>
  </w:footnote>
  <w:footnote w:type="continuationSeparator" w:id="0">
    <w:p w14:paraId="4124E9C2" w14:textId="77777777" w:rsidR="00207A27" w:rsidRDefault="00207A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76DFD"/>
    <w:multiLevelType w:val="hybridMultilevel"/>
    <w:tmpl w:val="6012E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F57B14"/>
    <w:multiLevelType w:val="hybridMultilevel"/>
    <w:tmpl w:val="EFD8F8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7F470E"/>
    <w:multiLevelType w:val="hybridMultilevel"/>
    <w:tmpl w:val="42D08CAE"/>
    <w:lvl w:ilvl="0" w:tplc="F68857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5D4E76"/>
    <w:multiLevelType w:val="hybridMultilevel"/>
    <w:tmpl w:val="AB0674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3"/>
  </w:num>
  <w:num w:numId="19">
    <w:abstractNumId w:val="34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2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1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40"/>
  </w:num>
  <w:num w:numId="43">
    <w:abstractNumId w:val="17"/>
  </w:num>
  <w:num w:numId="44">
    <w:abstractNumId w:val="19"/>
  </w:num>
  <w:num w:numId="45">
    <w:abstractNumId w:val="37"/>
  </w:num>
  <w:num w:numId="46">
    <w:abstractNumId w:val="46"/>
  </w:num>
  <w:num w:numId="47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07765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C1E"/>
    <w:rsid w:val="001275B9"/>
    <w:rsid w:val="00142C75"/>
    <w:rsid w:val="001449E8"/>
    <w:rsid w:val="001619DF"/>
    <w:rsid w:val="00164CDC"/>
    <w:rsid w:val="00167CF1"/>
    <w:rsid w:val="00170B0B"/>
    <w:rsid w:val="00171021"/>
    <w:rsid w:val="00175E1D"/>
    <w:rsid w:val="0018078B"/>
    <w:rsid w:val="001837BD"/>
    <w:rsid w:val="00183A2C"/>
    <w:rsid w:val="001A6728"/>
    <w:rsid w:val="001B698E"/>
    <w:rsid w:val="001B7060"/>
    <w:rsid w:val="001C1FCD"/>
    <w:rsid w:val="001C4474"/>
    <w:rsid w:val="001D2464"/>
    <w:rsid w:val="001D27ED"/>
    <w:rsid w:val="001D50AE"/>
    <w:rsid w:val="001E1161"/>
    <w:rsid w:val="001E3FEF"/>
    <w:rsid w:val="00202683"/>
    <w:rsid w:val="00207A27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5A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4423"/>
    <w:rsid w:val="00473205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D6CD2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27A"/>
    <w:rsid w:val="00575C10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4D73"/>
    <w:rsid w:val="005C6A24"/>
    <w:rsid w:val="005E04CE"/>
    <w:rsid w:val="005E6CC9"/>
    <w:rsid w:val="00600083"/>
    <w:rsid w:val="00604363"/>
    <w:rsid w:val="00607364"/>
    <w:rsid w:val="00615D8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AA9"/>
    <w:rsid w:val="006D00E8"/>
    <w:rsid w:val="006D239A"/>
    <w:rsid w:val="006E1302"/>
    <w:rsid w:val="006E2245"/>
    <w:rsid w:val="006E55B4"/>
    <w:rsid w:val="006E7E50"/>
    <w:rsid w:val="00704432"/>
    <w:rsid w:val="007051DF"/>
    <w:rsid w:val="007105A3"/>
    <w:rsid w:val="00724DA4"/>
    <w:rsid w:val="00763912"/>
    <w:rsid w:val="007657A5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EA3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39A"/>
    <w:rsid w:val="00955691"/>
    <w:rsid w:val="00961157"/>
    <w:rsid w:val="00965C5B"/>
    <w:rsid w:val="0096684B"/>
    <w:rsid w:val="00972C7F"/>
    <w:rsid w:val="00976E46"/>
    <w:rsid w:val="009A0D3D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958"/>
    <w:rsid w:val="00A45A89"/>
    <w:rsid w:val="00A47F12"/>
    <w:rsid w:val="00A60FCF"/>
    <w:rsid w:val="00A66DE2"/>
    <w:rsid w:val="00A70227"/>
    <w:rsid w:val="00A847D3"/>
    <w:rsid w:val="00A95BC0"/>
    <w:rsid w:val="00A9759C"/>
    <w:rsid w:val="00AA3772"/>
    <w:rsid w:val="00AA7866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02F"/>
    <w:rsid w:val="00F20B48"/>
    <w:rsid w:val="00F258BA"/>
    <w:rsid w:val="00F27E9C"/>
    <w:rsid w:val="00F30A2A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05A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1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464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i353529\Downloads\Telegram%20Desktop\01-Government-Facility\Description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i353529\Downloads\Telegram%20Desktop\01-Government-Facility\Description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ED5732-98EC-4AEA-95B7-FACCBD5C7F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15-10-26T22:35:00Z</cp:lastPrinted>
  <dcterms:created xsi:type="dcterms:W3CDTF">2024-03-04T06:37:00Z</dcterms:created>
  <dcterms:modified xsi:type="dcterms:W3CDTF">2024-03-04T06:3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